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7-parameters-and-graphs"/>
      <w:r>
        <w:t xml:space="preserve">Unit 6 Lesson 17: Parameters and Graphs</w:t>
      </w:r>
      <w:bookmarkEnd w:id="20"/>
    </w:p>
    <w:p>
      <w:pPr>
        <w:pStyle w:val="Heading3"/>
      </w:pPr>
      <w:bookmarkStart w:id="21" w:name="X7bbb70fd46590d26b42c568dcefb1c50a65296e"/>
      <w:r>
        <w:t xml:space="preserve">1 Which One Doesn’t Belong: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ch figure show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and its image after a transformation,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 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1051.7683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1053.2628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1054.523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0241" cy="2504986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6721055.9498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escribe-the-change"/>
      <w:r>
        <w:t xml:space="preserve">2 Describe the Change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Use graphing technology to graph each equation. Describe how each graph changes from the previous graph and draw a sketch of the change. 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20663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308584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2768942" cy="1828533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40662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942" cy="182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Describe the change in the given sketch and write an equation that you think would generate that chang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cription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etch of grap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grap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Parabola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51042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wo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592525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drawing>
                <wp:inline>
                  <wp:extent cx="1729244" cy="1729257"/>
                  <wp:effectExtent b="0" l="0" r="0" t="0"/>
                  <wp:docPr descr="Three parabolas in the x y plane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6721057.708037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244" cy="1729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1"/>
        </w:numPr>
      </w:pPr>
      <w:r>
        <w:t xml:space="preserve">How would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?</w:t>
      </w:r>
    </w:p>
    <w:p>
      <w:pPr>
        <w:pStyle w:val="Heading3"/>
      </w:pPr>
      <w:bookmarkStart w:id="35" w:name="select-a-function"/>
      <w:r>
        <w:t xml:space="preserve">3 Select a Function</w:t>
      </w:r>
      <w:bookmarkEnd w:id="35"/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Let’s call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“the original graph.”</w:t>
      </w:r>
    </w:p>
    <w:p>
      <w:pPr>
        <w:pStyle w:val="BodyText"/>
      </w:pPr>
      <w:r>
        <w:t xml:space="preserve">Select the function that will affect the original graph in the way described.</w:t>
      </w:r>
    </w:p>
    <w:p>
      <w:pPr>
        <w:numPr>
          <w:ilvl w:val="0"/>
          <w:numId w:val="1002"/>
        </w:numPr>
      </w:pPr>
      <w:r>
        <w:t xml:space="preserve">Shift the vertex of the graph left 1 unit.</w:t>
      </w:r>
    </w:p>
    <w:p>
      <w:pPr>
        <w:numPr>
          <w:ilvl w:val="0"/>
          <w:numId w:val="1002"/>
        </w:numPr>
      </w:pPr>
      <w:r>
        <w:t xml:space="preserve">Shift the vertex of the graph up 1 unit.</w:t>
      </w:r>
    </w:p>
    <w:p>
      <w:pPr>
        <w:numPr>
          <w:ilvl w:val="0"/>
          <w:numId w:val="1002"/>
        </w:numPr>
      </w:pPr>
      <w:r>
        <w:t xml:space="preserve">Shift the vertex of the graph right 1 unit and up 1 unit.</w:t>
      </w:r>
    </w:p>
    <w:p>
      <w:pPr>
        <w:numPr>
          <w:ilvl w:val="0"/>
          <w:numId w:val="1002"/>
        </w:numPr>
      </w:pPr>
      <w:r>
        <w:t xml:space="preserve">Make the original graph narrower.</w:t>
      </w:r>
    </w:p>
    <w:p>
      <w:pPr>
        <w:numPr>
          <w:ilvl w:val="0"/>
          <w:numId w:val="1002"/>
        </w:numPr>
      </w:pPr>
      <w:r>
        <w:t xml:space="preserve">Make the original graph narrower, and shift the vertex 1 unit to the right.</w:t>
      </w:r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58Z</dcterms:created>
  <dcterms:modified xsi:type="dcterms:W3CDTF">2022-03-08T06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1PtJZQ5h5CzTEkZsbyVYFCtKmNW1CJqC0qNbECT6chZIOyEGW74bNk5xZCIP0hwOfuPQF79fjomUUxlhc+jg==</vt:lpwstr>
  </property>
</Properties>
</file>